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706E0089" w14:textId="558E602D" w:rsidR="00915C77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07B64" w:rsidRPr="00807B64">
        <w:rPr>
          <w:b/>
          <w:sz w:val="20"/>
          <w:szCs w:val="20"/>
        </w:rPr>
        <w:t xml:space="preserve">Delaware Valley School District </w:t>
      </w:r>
    </w:p>
    <w:p w14:paraId="520C884C" w14:textId="77777777" w:rsidR="00807B64" w:rsidRDefault="00807B64" w:rsidP="00223718">
      <w:pPr>
        <w:rPr>
          <w:b/>
          <w:sz w:val="20"/>
          <w:szCs w:val="20"/>
        </w:rPr>
      </w:pPr>
    </w:p>
    <w:p w14:paraId="4717807B" w14:textId="4398BCC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07B64" w:rsidRPr="00807B64">
        <w:rPr>
          <w:b/>
          <w:sz w:val="20"/>
          <w:szCs w:val="20"/>
        </w:rPr>
        <w:t>120-52-2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025CD81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07B64">
        <w:rPr>
          <w:b/>
          <w:sz w:val="20"/>
          <w:szCs w:val="20"/>
        </w:rPr>
        <w:t>December 4</w:t>
      </w:r>
      <w:r w:rsidR="00CA423C">
        <w:rPr>
          <w:b/>
          <w:sz w:val="20"/>
          <w:szCs w:val="20"/>
        </w:rPr>
        <w:t>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C7FE44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07B64">
        <w:rPr>
          <w:b/>
          <w:sz w:val="20"/>
          <w:szCs w:val="20"/>
        </w:rPr>
        <w:t>December 5</w:t>
      </w:r>
      <w:r w:rsidR="00CA423C">
        <w:rPr>
          <w:b/>
          <w:sz w:val="20"/>
          <w:szCs w:val="20"/>
        </w:rPr>
        <w:t>,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CCFB174" w:rsidR="00223718" w:rsidRPr="00357703" w:rsidRDefault="00807B6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5FC0816" w:rsidR="00D6151F" w:rsidRDefault="00807B6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B6D026F" w:rsidR="001F288F" w:rsidRPr="00412C7B" w:rsidRDefault="00807B64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E55F0">
        <w:rPr>
          <w:sz w:val="16"/>
          <w:szCs w:val="16"/>
        </w:rPr>
      </w:r>
      <w:r w:rsidR="00DE55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E55F0">
              <w:rPr>
                <w:rFonts w:ascii="Calibri" w:hAnsi="Calibri" w:cs="Calibri"/>
              </w:rPr>
            </w:r>
            <w:r w:rsidR="00DE55F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5FD126C" w:rsidR="006B7A09" w:rsidRPr="009319BD" w:rsidRDefault="002B4A1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80BBF6A" w:rsidR="006B7A09" w:rsidRPr="009319BD" w:rsidRDefault="002B4A1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B4FCA26" w14:textId="77777777" w:rsidR="006B7A09" w:rsidRDefault="002B4A17" w:rsidP="002B4A17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2B4A17">
              <w:rPr>
                <w:sz w:val="20"/>
                <w:szCs w:val="20"/>
              </w:rPr>
              <w:t>The Sponsor is claiming ineligible meals for reimbursement. There were 2 breakfasts that were counted and claimed for reimbursement when they were missing a fruit or fruit juice.  Only a grains/bread and milk were taken.</w:t>
            </w:r>
          </w:p>
          <w:p w14:paraId="5D297AE7" w14:textId="6B0A0ADE" w:rsidR="002B4A17" w:rsidRPr="009319BD" w:rsidRDefault="002B4A17" w:rsidP="002B4A1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E55F0">
              <w:rPr>
                <w:sz w:val="20"/>
                <w:szCs w:val="20"/>
              </w:rPr>
            </w:r>
            <w:r w:rsidR="00DE55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99BF012" w14:textId="77777777" w:rsidR="002B4A17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SFA had a good understanding of the program and they were very receptive to taking suggestions to help the program flow with ease.  In addition, the menu and quality of good was excellent.</w:t>
            </w:r>
          </w:p>
          <w:p w14:paraId="05495A65" w14:textId="77777777" w:rsidR="002B4A17" w:rsidRDefault="002B4A17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2B4A17">
              <w:rPr>
                <w:sz w:val="20"/>
                <w:szCs w:val="20"/>
              </w:rPr>
              <w:t>Benefit issuance and verification was done according to regulations and all determinations were correct.</w:t>
            </w:r>
          </w:p>
          <w:p w14:paraId="1935C2C2" w14:textId="3E23FA62" w:rsidR="005A5D89" w:rsidRPr="008A186B" w:rsidRDefault="008A186B" w:rsidP="002B4A17">
            <w:pPr>
              <w:pStyle w:val="List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175FA8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40D28" w:rsidRPr="00640D28">
      <w:rPr>
        <w:sz w:val="16"/>
        <w:szCs w:val="16"/>
      </w:rPr>
      <w:t xml:space="preserve">Delaware Valley School District </w:t>
    </w:r>
  </w:p>
  <w:p w14:paraId="360D5ABF" w14:textId="1619E38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40D28" w:rsidRPr="00640D28">
      <w:rPr>
        <w:sz w:val="16"/>
        <w:szCs w:val="16"/>
      </w:rPr>
      <w:t>120-52-2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B6F2AE3"/>
    <w:multiLevelType w:val="hybridMultilevel"/>
    <w:tmpl w:val="026C372C"/>
    <w:lvl w:ilvl="0" w:tplc="408C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o/SZ5zpnU36dheoc6Vdsw7MiJc4pM+TWMfUEqZC5Wr1+2rYcdzYBigLKW9SP5bJEP1r2SHQpA3clDKDNWd/+YA==" w:salt="TMjhJ1pFc2TwoWHGnI61L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B4A17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75FB7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0D28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07B6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E55F0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439EC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BB8FDA7-CC4B-49BE-ABB8-0317E26E010B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43638F3-B9EA-41F0-BC09-7BED25FCB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5</Words>
  <Characters>4476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2-28T18:04:00Z</dcterms:created>
  <dcterms:modified xsi:type="dcterms:W3CDTF">2019-02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22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